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Qatar</w:t>
      </w:r>
      <w:r>
        <w:t xml:space="preserve"> </w:t>
      </w:r>
      <w:r>
        <w:t xml:space="preserve">Doha</w:t>
      </w:r>
    </w:p>
    <w:bookmarkStart w:id="21" w:name="Xbb7b0ac11859666616d1d006fd48c13fbbf0609"/>
    <w:p>
      <w:pPr>
        <w:pStyle w:val="Heading1"/>
      </w:pPr>
      <w:r>
        <w:t xml:space="preserve">Internship Application Letter for University Lectur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llege of Education</w:t>
      </w:r>
      <w:r>
        <w:br/>
      </w:r>
      <w:r>
        <w:t xml:space="preserve">Qatar University</w:t>
      </w:r>
      <w:r>
        <w:br/>
      </w:r>
      <w:r>
        <w:t xml:space="preserve">Doha, Qatar</w:t>
      </w:r>
    </w:p>
    <w:bookmarkStart w:id="20" w:name="X1e389f5796a47356057abbf8363ae5aa8ff77c0"/>
    <w:p>
      <w:pPr>
        <w:pStyle w:val="Heading2"/>
      </w:pPr>
      <w:r>
        <w:t xml:space="preserve">Subject: Application for University Lecturer Position - Fostering Academic Excellence in Qatar Doha</w:t>
      </w:r>
    </w:p>
    <w:p>
      <w:pPr>
        <w:pStyle w:val="FirstParagraph"/>
      </w:pPr>
      <w:r>
        <w:t xml:space="preserve">Dear Hiring Committee,</w:t>
      </w:r>
    </w:p>
    <w:p>
      <w:pPr>
        <w:pStyle w:val="BodyText"/>
      </w:pPr>
      <w:r>
        <w:t xml:space="preserve">It is with profound enthusiasm and deep respect for Qatar's visionary educational landscape that I submit my application for the University Lecturer position within your esteemed College of Education at Qatar University. While the term "internship" may typically suggest a training phase, this application reflects my commitment to contributing as a dedicated academic professional—aligning with Qatar Doha's strategic emphasis on cultivating world-class educators who embody the nation's educational aspirations under Qatar National Vision 2030. I am eager to transition from my current role as a teaching assistant at [Your Current Institution] into a permanent academic leadership position that directly supports Qatar’s mission of transforming its higher education system into a regional hub of innovation and excellence.</w:t>
      </w:r>
    </w:p>
    <w:p>
      <w:pPr>
        <w:pStyle w:val="BodyText"/>
      </w:pPr>
      <w:r>
        <w:t xml:space="preserve">My academic foundation—comprising a Master’s degree in Educational Leadership (GPA: 3.9/4.0) from [University Name] and ongoing doctoral research in Curriculum Development at [University Name]—has been rigorously shaped by an unwavering focus on culturally responsive pedagogy and student-centered learning models. This journey has equipped me with specialized expertise in developing curricula that bridge global best practices with regional contextual needs—a competency I recognize as pivotal for success within Qatar Doha’s unique educational ecosystem. For instance, my thesis on "Integrating STEM Pedagogy with Arab Cultural Contexts" directly addresses Qatar University’s strategic initiative to enhance technical education while preserving cultural identity, a priority explicitly outlined in the National Education Strategy 2019–2023.</w:t>
      </w:r>
    </w:p>
    <w:p>
      <w:pPr>
        <w:pStyle w:val="BodyText"/>
      </w:pPr>
      <w:r>
        <w:t xml:space="preserve">My teaching philosophy centers on fostering intellectual curiosity through active learning methodologies, which I have implemented across diverse classrooms globally. In my current role at [University Name], I designed and delivered courses in Educational Psychology and Inclusive Teaching Practices that achieved a 95% student satisfaction rate based on institutional evaluations. These experiences taught me how to adapt pedagogical approaches for multicultural cohorts—skillfully navigating linguistic diversity and varying academic backgrounds, which are hallmarks of Doha’s cosmopolitan university environment. I am particularly adept at leveraging technology to enhance engagement, having pioneered a virtual lab module for teacher training that reduced student drop-out rates by 30% during the pandemic. This aligns seamlessly with Qatar University’s digital transformation goals as articulated in its Digital Strategy 2025.</w:t>
      </w:r>
    </w:p>
    <w:p>
      <w:pPr>
        <w:pStyle w:val="BodyText"/>
      </w:pPr>
      <w:r>
        <w:t xml:space="preserve">What truly sets me apart is my commitment to contributing to Qatar Doha’s academic community beyond the classroom. I have actively participated in international education forums, including a panel discussion at the World Education Forum 2023 on "Sustainable Educational Models for Gulf Nations," where I presented case studies on competency-based assessment frameworks relevant to Qatar’s educational priorities. Furthermore, my research on "Gender-Inclusive Pedagogy in Arab Higher Education" has been cited by scholars at Hamad Bin Khalifa University (HBKU), demonstrating my capacity to engage meaningfully with Qatar’s academic network. I am eager to collaborate with faculty across Education City institutions—including QF, HBKU, and Texas A&amp;M University at Qatar—to co-create initiatives that advance the nation’s vision for inclusive, high-impact education.</w:t>
      </w:r>
    </w:p>
    <w:p>
      <w:pPr>
        <w:pStyle w:val="BodyText"/>
      </w:pPr>
      <w:r>
        <w:t xml:space="preserve">Qatar Doha represents a dynamic frontier for educational innovation where international perspectives converge with local heritage. The city’s investment in institutions like Qatar University Education City—a UNESCO-recognized hub hosting 23 global partner universities—provides an unparalleled platform to implement transformative teaching practices. I am deeply inspired by Qatar’s commitment to "Education as a Catalyst for National Development," and I view this lecturer position as a strategic opportunity to contribute meaningfully to that mission. My familiarity with Qatari cultural values, including respect for academic traditions and community engagement, ensures seamless integration into Doha’s professional environment. Having studied in the Gulf region for two years while completing my master’s program, I have developed fluency in Arabic (B1 level) and a nuanced understanding of local educational dynamics.</w:t>
      </w:r>
    </w:p>
    <w:p>
      <w:pPr>
        <w:pStyle w:val="BodyText"/>
      </w:pPr>
      <w:r>
        <w:t xml:space="preserve">My vision extends beyond teaching to mentorship and institutional growth. I propose developing a "Future Educators Fellowship" at Qatar University focused on preparing graduates for leadership roles in Qatar’s rapidly expanding education sector—a program that would align with the Ministry of Education’s 2030 roadmap for teacher development. Additionally, I am keen to establish partnerships with local schools to implement practical teaching residencies, bridging theory and classroom application in ways that resonate with Doha’s community-focused ethos. This initiative would not only enhance student outcomes but also strengthen Qatar University’s reputation as a proactive engine of national educational advancement.</w:t>
      </w:r>
    </w:p>
    <w:p>
      <w:pPr>
        <w:pStyle w:val="BodyText"/>
      </w:pPr>
      <w:r>
        <w:t xml:space="preserve">As a candidate who thrives in mission-driven environments, I am confident that my pedagogical expertise, research acumen, and cultural sensitivity make me an ideal fit for your team. I am prepared to immediately contribute to course development for the upcoming academic year while engaging with Qatar’s broader educational ecosystem. My resume—attached for your review—provides further detail on my qualifications and professional achievements.</w:t>
      </w:r>
    </w:p>
    <w:p>
      <w:pPr>
        <w:pStyle w:val="BodyText"/>
      </w:pPr>
      <w:r>
        <w:t xml:space="preserve">I would be honored to discuss how my background in developing globally relevant, locally adaptive teaching methodologies can support Qatar University’s strategic objectives. Thank you for considering my application. I am available for an interview at your earliest convenience and look forward to the possibility of contributing to Qatar Doha’s journey as a leader in transformative education.</w:t>
      </w:r>
    </w:p>
    <w:p>
      <w:pPr>
        <w:pStyle w:val="BodyText"/>
      </w:pPr>
      <w:r>
        <w:t xml:space="preserve">Sincerely,</w:t>
      </w:r>
      <w:r>
        <w:br/>
      </w:r>
      <w:r>
        <w:t xml:space="preserve">[Your Full Name]</w:t>
      </w:r>
    </w:p>
    <w:p>
      <w:pPr>
        <w:pStyle w:val="BodyText"/>
      </w:pPr>
      <w:r>
        <w:t xml:space="preserve">Attachment: Curriculum Vita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Qatar Doha</dc:title>
  <dc:creator/>
  <dc:language>en</dc:language>
  <cp:keywords/>
  <dcterms:created xsi:type="dcterms:W3CDTF">2025-12-08T04:24:48Z</dcterms:created>
  <dcterms:modified xsi:type="dcterms:W3CDTF">2025-12-08T04:24:48Z</dcterms:modified>
</cp:coreProperties>
</file>

<file path=docProps/custom.xml><?xml version="1.0" encoding="utf-8"?>
<Properties xmlns="http://schemas.openxmlformats.org/officeDocument/2006/custom-properties" xmlns:vt="http://schemas.openxmlformats.org/officeDocument/2006/docPropsVTypes"/>
</file>